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el or hannah william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el or hann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lliam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11 West Harrison Street, Chicago, IL, USA Chicago, IL, USA 606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annahdavidson7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684934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quin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5/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